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EAE7556" w:rsidR="000172AA" w:rsidRPr="000172AA" w:rsidRDefault="000172AA" w:rsidP="00E31880">
      <w:pPr>
        <w:jc w:val="center"/>
        <w:rPr>
          <w:b/>
          <w:bCs/>
          <w:sz w:val="32"/>
          <w:szCs w:val="32"/>
        </w:rPr>
      </w:pPr>
      <w:r>
        <w:rPr>
          <w:b/>
          <w:bCs/>
          <w:sz w:val="32"/>
          <w:szCs w:val="32"/>
        </w:rPr>
        <w:t>(</w:t>
      </w:r>
      <w:r w:rsidR="008E6738">
        <w:rPr>
          <w:b/>
          <w:bCs/>
          <w:sz w:val="32"/>
          <w:szCs w:val="32"/>
        </w:rPr>
        <w:t>North Caroli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DF600CF" w:rsidR="00C543C7" w:rsidRDefault="008E6738"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19D67" w14:textId="77777777" w:rsidR="00423D85" w:rsidRDefault="00423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F82B700" w:rsidR="00F4034F" w:rsidRPr="00423D85" w:rsidRDefault="00F4034F" w:rsidP="00423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53A9E" w14:textId="77777777" w:rsidR="00423D85" w:rsidRDefault="00423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96A2D" w14:textId="77777777" w:rsidR="00423D85" w:rsidRDefault="00423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E62ED3" w:rsidR="00F4034F" w:rsidRPr="00423D85" w:rsidRDefault="00F4034F" w:rsidP="00423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71D32" w14:textId="77777777" w:rsidR="00423D85" w:rsidRDefault="00423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1912867">
    <w:abstractNumId w:val="1"/>
  </w:num>
  <w:num w:numId="2" w16cid:durableId="809370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3D85"/>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8E6738"/>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2</Words>
  <Characters>10329</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